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1.png" ContentType="image/png"/>
  <Override PartName="/word/media/rId57.png" ContentType="image/png"/>
  <Override PartName="/word/media/rId64.png" ContentType="image/png"/>
  <Override PartName="/word/media/rId72.png" ContentType="image/png"/>
  <Override PartName="/word/media/rId88.png" ContentType="image/png"/>
  <Override PartName="/word/media/rId95.png" ContentType="image/png"/>
  <Override PartName="/word/media/rId104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138.png" ContentType="image/png"/>
  <Override PartName="/word/media/rId145.png" ContentType="image/png"/>
  <Override PartName="/word/media/rId150.png" ContentType="image/png"/>
  <Override PartName="/word/media/rId158.png" ContentType="image/png"/>
  <Override PartName="/word/media/rId165.png" ContentType="image/png"/>
  <Override PartName="/word/media/rId176.png" ContentType="image/png"/>
  <Override PartName="/word/media/rId190.png" ContentType="image/png"/>
  <Override PartName="/word/media/rId197.png" ContentType="image/png"/>
  <Override PartName="/word/media/rId204.png" ContentType="image/png"/>
  <Override PartName="/word/media/rId212.png" ContentType="image/png"/>
  <Override PartName="/word/media/rId219.png" ContentType="image/png"/>
  <Override PartName="/word/media/rId226.png" ContentType="image/png"/>
  <Override PartName="/word/media/rId237.png" ContentType="image/png"/>
  <Override PartName="/word/media/rId242.png" ContentType="image/png"/>
  <Override PartName="/word/media/rId256.png" ContentType="image/png"/>
  <Override PartName="/word/media/rId262.png" ContentType="image/png"/>
  <Override PartName="/word/media/rId267.png" ContentType="image/png"/>
  <Override PartName="/word/media/rId272.png" ContentType="image/png"/>
  <Override PartName="/word/media/rId277.png" ContentType="image/png"/>
  <Override PartName="/word/media/rId76.png" ContentType="image/png"/>
  <Override PartName="/word/media/rId21.png" ContentType="image/png"/>
  <Override PartName="/word/media/rId8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</w:t>
      </w:r>
      <w:r>
        <w:t xml:space="preserve"> </w:t>
      </w:r>
      <w:r>
        <w:rPr>
          <w:strike/>
        </w:rPr>
        <w:t xml:space="preserve">a video (with the same</w:t>
      </w:r>
      <w:r>
        <w:rPr>
          <w:strike/>
        </w:rPr>
        <w:t xml:space="preserve"> </w:t>
      </w:r>
      <w:r>
        <w:rPr>
          <w:strike/>
        </w:rPr>
        <w:t xml:space="preserve">content as the notes)</w:t>
      </w:r>
      <w:r>
        <w:t xml:space="preserve"> </w:t>
      </w:r>
      <w:r>
        <w:t xml:space="preserve">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p>
      <w:pPr>
        <w:pStyle w:val="BodyText"/>
      </w:pPr>
      <w:r>
        <w:t xml:space="preserve">This is a work in progress, things may change! If you find a mistake</w:t>
      </w:r>
      <w:r>
        <w:t xml:space="preserve"> </w:t>
      </w:r>
      <w:r>
        <w:t xml:space="preserve">please email edrs20@bath.ac.uk and good luck!</w:t>
      </w:r>
    </w:p>
    <w:bookmarkEnd w:id="20"/>
    <w:bookmarkStart w:id="43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1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">
              <w:r>
                <w:drawing>
                  <wp:inline>
                    <wp:extent cx="5334000" cy="4311650"/>
                    <wp:effectExtent b="0" l="0" r="0" t="0"/>
                    <wp:docPr descr="" title="" id="27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0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0"/>
    <w:bookmarkEnd w:id="31"/>
    <w:bookmarkStart w:id="42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.</w:t>
      </w:r>
      <w:r>
        <w:t xml:space="preserve"> </w:t>
      </w:r>
      <w:r>
        <w:t xml:space="preserve">The moving left backwards cancels out to give our answer of</w:t>
      </w:r>
      <w:r>
        <w:t xml:space="preserve"> </w:t>
      </w:r>
      <m:oMath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1">
              <w:r>
                <w:drawing>
                  <wp:inline>
                    <wp:extent cx="5334000" cy="4311650"/>
                    <wp:effectExtent b="0" l="0" r="0" t="0"/>
                    <wp:docPr descr="" title="" id="39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4-1.png" id="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End w:id="43"/>
    <w:bookmarkStart w:id="56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48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7">
              <w:r>
                <w:drawing>
                  <wp:inline>
                    <wp:extent cx="5334000" cy="4311650"/>
                    <wp:effectExtent b="0" l="0" r="0" t="0"/>
                    <wp:docPr descr="" title="" id="45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1-1.png" id="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8"/>
    <w:bookmarkStart w:id="55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4">
              <w:r>
                <w:drawing>
                  <wp:inline>
                    <wp:extent cx="5334000" cy="4311650"/>
                    <wp:effectExtent b="0" l="0" r="0" t="0"/>
                    <wp:docPr descr="" title="" id="52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5"/>
    <w:bookmarkEnd w:id="56"/>
    <w:bookmarkStart w:id="71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3" w:name="expanding"/>
    <w:p>
      <w:pPr>
        <w:pStyle w:val="Heading2"/>
      </w:pPr>
      <w:r>
        <w:t xml:space="preserve">3.1 Expanding</w:t>
      </w:r>
    </w:p>
    <w:bookmarkStart w:id="61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0">
              <w:r>
                <w:drawing>
                  <wp:inline>
                    <wp:extent cx="5334000" cy="4311650"/>
                    <wp:effectExtent b="0" l="0" r="0" t="0"/>
                    <wp:docPr descr="" title="" id="58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1-1.png" id="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1"/>
    <w:bookmarkStart w:id="62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2"/>
    <w:bookmarkEnd w:id="63"/>
    <w:bookmarkStart w:id="70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68" w:name="factorising---single-bracket"/>
    <w:p>
      <w:pPr>
        <w:pStyle w:val="Heading3"/>
      </w:pPr>
      <w:r>
        <w:t xml:space="preserve">3.2.1 Factorising - single bracket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7">
              <w:r>
                <w:drawing>
                  <wp:inline>
                    <wp:extent cx="5334000" cy="4311650"/>
                    <wp:effectExtent b="0" l="0" r="0" t="0"/>
                    <wp:docPr descr="" title="" id="65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8"/>
    <w:bookmarkStart w:id="69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69"/>
    <w:bookmarkEnd w:id="70"/>
    <w:bookmarkEnd w:id="71"/>
    <w:bookmarkStart w:id="87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79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5">
              <w:r>
                <w:drawing>
                  <wp:inline>
                    <wp:extent cx="5334000" cy="4311650"/>
                    <wp:effectExtent b="0" l="0" r="0" t="0"/>
                    <wp:docPr descr="" title="" id="73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2-1.png" id="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79"/>
    <w:bookmarkStart w:id="85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3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3"/>
    <w:bookmarkStart w:id="84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4"/>
    <w:bookmarkEnd w:id="85"/>
    <w:bookmarkStart w:id="86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It’s like simplification, or cancelling</w:t>
      </w:r>
      <w:r>
        <w:t xml:space="preserve"> </w:t>
      </w:r>
      <w:r>
        <w:t xml:space="preserve">down, in revers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111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out the value we are free to apply</w:t>
      </w:r>
      <w:r>
        <w:t xml:space="preserve"> </w:t>
      </w:r>
      <w:r>
        <w:t xml:space="preserve">any mathematical operation we like to the equation so long as we</w:t>
      </w:r>
      <w:r>
        <w:t xml:space="preserve"> </w:t>
      </w:r>
      <w:r>
        <w:rPr>
          <w:iCs/>
          <w:i/>
        </w:rPr>
        <w:t xml:space="preserve">do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0" w:name="linear-equations"/>
    <w:p>
      <w:pPr>
        <w:pStyle w:val="Heading2"/>
      </w:pPr>
      <w:r>
        <w:t xml:space="preserve">5.1 Linear equations</w:t>
      </w:r>
    </w:p>
    <w:bookmarkStart w:id="92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1">
              <w:r>
                <w:drawing>
                  <wp:inline>
                    <wp:extent cx="5334000" cy="4311650"/>
                    <wp:effectExtent b="0" l="0" r="0" t="0"/>
                    <wp:docPr descr="" title="" id="8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1-1.png" id="9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2"/>
    <w:bookmarkStart w:id="99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t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8">
              <w:r>
                <w:drawing>
                  <wp:inline>
                    <wp:extent cx="5334000" cy="4311650"/>
                    <wp:effectExtent b="0" l="0" r="0" t="0"/>
                    <wp:docPr descr="" title="" id="96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9"/>
    <w:bookmarkEnd w:id="100"/>
    <w:bookmarkStart w:id="103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3"/>
    <w:bookmarkStart w:id="110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Pro-tip</w:t>
      </w:r>
      <w:r>
        <w:t xml:space="preserve"> </w:t>
      </w:r>
      <w:r>
        <w:t xml:space="preserve">These</w:t>
      </w:r>
      <w:r>
        <w:t xml:space="preserve"> </w:t>
      </w:r>
      <w:r>
        <w:t xml:space="preserve">pairs of solutions are often given as co-ordinate pair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10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3.9</m:t>
            </m:r>
          </m:e>
        </m:d>
      </m:oMath>
      <w:r>
        <w:t xml:space="preserve">. We’ll do more about co-ordinates later.</w:t>
      </w:r>
    </w:p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08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7">
              <w:r>
                <w:drawing>
                  <wp:inline>
                    <wp:extent cx="5334000" cy="4311650"/>
                    <wp:effectExtent b="0" l="0" r="0" t="0"/>
                    <wp:docPr descr="" title="" id="105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1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8"/>
    <w:bookmarkStart w:id="109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09"/>
    <w:bookmarkEnd w:id="110"/>
    <w:bookmarkEnd w:id="111"/>
    <w:bookmarkStart w:id="144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0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5">
              <w:r>
                <w:drawing>
                  <wp:inline>
                    <wp:extent cx="5334000" cy="4267200"/>
                    <wp:effectExtent b="0" l="0" r="0" t="0"/>
                    <wp:docPr descr="" title="" id="11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2-1.png" id="1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31165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43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5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4">
              <w:r>
                <w:drawing>
                  <wp:inline>
                    <wp:extent cx="5334000" cy="4267200"/>
                    <wp:effectExtent b="0" l="0" r="0" t="0"/>
                    <wp:docPr descr="" title="" id="122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5"/>
    <w:bookmarkStart w:id="142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1">
              <w:r>
                <w:drawing>
                  <wp:inline>
                    <wp:extent cx="5334000" cy="4267200"/>
                    <wp:effectExtent b="0" l="0" r="0" t="0"/>
                    <wp:docPr descr="" title="" id="12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 it goes up for each one you go</w:t>
            </w:r>
            <w:r>
              <w:t xml:space="preserve"> </w:t>
            </w:r>
            <w:r>
              <w:t xml:space="preserve">acros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Using you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1">
              <w:r>
                <w:drawing>
                  <wp:inline>
                    <wp:extent cx="5334000" cy="4311650"/>
                    <wp:effectExtent b="0" l="0" r="0" t="0"/>
                    <wp:docPr descr="" title="" id="13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2"/>
    <w:bookmarkEnd w:id="143"/>
    <w:bookmarkEnd w:id="144"/>
    <w:bookmarkStart w:id="181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8">
              <w:r>
                <w:drawing>
                  <wp:inline>
                    <wp:extent cx="5334000" cy="4267200"/>
                    <wp:effectExtent b="0" l="0" r="0" t="0"/>
                    <wp:docPr descr="" title="" id="14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4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49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49"/>
    <w:bookmarkStart w:id="154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.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b</m:t>
        </m:r>
      </m:oMath>
      <w:r>
        <w:t xml:space="preserve">, and multiply to ge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=</m:t>
        </m:r>
        <m:r>
          <m:t>c</m:t>
        </m:r>
      </m:oMath>
      <w:r>
        <w:t xml:space="preserve">. If we can find this pair of numbers we can factorise the</w:t>
      </w:r>
      <w:r>
        <w:t xml:space="preserve"> </w:t>
      </w:r>
      <w:r>
        <w:t xml:space="preserve">quadratic. For 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</w:t>
      </w:r>
      <w:r>
        <w:t xml:space="preserve"> </w:t>
      </w:r>
      <w:r>
        <w:t xml:space="preserve">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ut 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3">
              <w:r>
                <w:drawing>
                  <wp:inline>
                    <wp:extent cx="5334000" cy="4311650"/>
                    <wp:effectExtent b="0" l="0" r="0" t="0"/>
                    <wp:docPr descr="" title="" id="15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4"/>
    <w:bookmarkStart w:id="170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0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0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0"/>
        </w:numPr>
        <w:pStyle w:val="Compact"/>
      </w:pPr>
      <w:r>
        <w:t xml:space="preserve">no real values (only</w:t>
      </w:r>
      <w:r>
        <w:t xml:space="preserve"> </w:t>
      </w:r>
      <w:hyperlink r:id="rId155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2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1">
              <w:r>
                <w:drawing>
                  <wp:inline>
                    <wp:extent cx="5334000" cy="4311650"/>
                    <wp:effectExtent b="0" l="0" r="0" t="0"/>
                    <wp:docPr descr="" title="" id="159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2"/>
    <w:bookmarkStart w:id="169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rdr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8">
              <w:r>
                <w:drawing>
                  <wp:inline>
                    <wp:extent cx="5334000" cy="4311650"/>
                    <wp:effectExtent b="0" l="0" r="0" t="0"/>
                    <wp:docPr descr="" title="" id="16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6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9"/>
    <w:bookmarkEnd w:id="170"/>
    <w:bookmarkStart w:id="180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75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9">
              <w:r>
                <w:drawing>
                  <wp:inline>
                    <wp:extent cx="5334000" cy="4311650"/>
                    <wp:effectExtent b="0" l="0" r="0" t="0"/>
                    <wp:docPr descr="" title="" id="177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0"/>
    <w:bookmarkEnd w:id="181"/>
    <w:bookmarkStart w:id="196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87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86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86"/>
    <w:bookmarkEnd w:id="187"/>
    <w:bookmarkStart w:id="195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4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3">
              <w:r>
                <w:drawing>
                  <wp:inline>
                    <wp:extent cx="5334000" cy="4311650"/>
                    <wp:effectExtent b="0" l="0" r="0" t="0"/>
                    <wp:docPr descr="" title="" id="191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194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94"/>
    <w:bookmarkEnd w:id="195"/>
    <w:bookmarkEnd w:id="196"/>
    <w:bookmarkStart w:id="210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1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0">
              <w:r>
                <w:drawing>
                  <wp:inline>
                    <wp:extent cx="5334000" cy="4267200"/>
                    <wp:effectExtent b="0" l="0" r="0" t="0"/>
                    <wp:docPr descr="" title="" id="198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1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1"/>
    <w:bookmarkStart w:id="208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6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6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6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7">
              <w:r>
                <w:drawing>
                  <wp:inline>
                    <wp:extent cx="5334000" cy="4311650"/>
                    <wp:effectExtent b="0" l="0" r="0" t="0"/>
                    <wp:docPr descr="" title="" id="205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08"/>
    <w:bookmarkStart w:id="209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09"/>
    <w:bookmarkEnd w:id="210"/>
    <w:bookmarkStart w:id="231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1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18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5">
              <w:r>
                <w:drawing>
                  <wp:inline>
                    <wp:extent cx="5334000" cy="4267200"/>
                    <wp:effectExtent b="0" l="0" r="0" t="0"/>
                    <wp:docPr descr="" title="" id="213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18"/>
    <w:bookmarkStart w:id="225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2">
              <w:r>
                <w:drawing>
                  <wp:inline>
                    <wp:extent cx="5334000" cy="4267200"/>
                    <wp:effectExtent b="0" l="0" r="0" t="0"/>
                    <wp:docPr descr="" title="" id="220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25"/>
    <w:bookmarkStart w:id="230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9">
              <w:r>
                <w:drawing>
                  <wp:inline>
                    <wp:extent cx="5334000" cy="4311650"/>
                    <wp:effectExtent b="0" l="0" r="0" t="0"/>
                    <wp:docPr descr="" title="" id="22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0"/>
    <w:bookmarkEnd w:id="231"/>
    <w:bookmarkStart w:id="261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34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34"/>
    <w:bookmarkStart w:id="241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0">
              <w:r>
                <w:drawing>
                  <wp:inline>
                    <wp:extent cx="5334000" cy="4311650"/>
                    <wp:effectExtent b="0" l="0" r="0" t="0"/>
                    <wp:docPr descr="" title="" id="238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3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1"/>
    <w:bookmarkStart w:id="246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5">
              <w:r>
                <w:drawing>
                  <wp:inline>
                    <wp:extent cx="5334000" cy="4311650"/>
                    <wp:effectExtent b="0" l="0" r="0" t="0"/>
                    <wp:docPr descr="" title="" id="243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4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6"/>
    <w:bookmarkStart w:id="253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49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49"/>
    <w:bookmarkStart w:id="252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2"/>
    <w:bookmarkEnd w:id="253"/>
    <w:bookmarkStart w:id="260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9">
              <w:r>
                <w:drawing>
                  <wp:inline>
                    <wp:extent cx="5334000" cy="4311650"/>
                    <wp:effectExtent b="0" l="0" r="0" t="0"/>
                    <wp:docPr descr="" title="" id="25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0"/>
    <w:bookmarkEnd w:id="261"/>
    <w:bookmarkStart w:id="282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66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5">
              <w:r>
                <w:drawing>
                  <wp:inline>
                    <wp:extent cx="5334000" cy="4311650"/>
                    <wp:effectExtent b="0" l="0" r="0" t="0"/>
                    <wp:docPr descr="" title="" id="26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6"/>
    <w:bookmarkStart w:id="271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0">
              <w:r>
                <w:drawing>
                  <wp:inline>
                    <wp:extent cx="5334000" cy="4311650"/>
                    <wp:effectExtent b="0" l="0" r="0" t="0"/>
                    <wp:docPr descr="" title="" id="26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6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1"/>
    <w:bookmarkStart w:id="276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5">
              <w:r>
                <w:drawing>
                  <wp:inline>
                    <wp:extent cx="5334000" cy="4311650"/>
                    <wp:effectExtent b="0" l="0" r="0" t="0"/>
                    <wp:docPr descr="" title="" id="27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6"/>
    <w:bookmarkStart w:id="281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0">
              <w:r>
                <w:drawing>
                  <wp:inline>
                    <wp:extent cx="5334000" cy="4311650"/>
                    <wp:effectExtent b="0" l="0" r="0" t="0"/>
                    <wp:docPr descr="" title="" id="27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7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1"/>
    <w:bookmarkEnd w:id="2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8" Target="media/rId158.png" /><Relationship Type="http://schemas.openxmlformats.org/officeDocument/2006/relationships/image" Id="rId165" Target="media/rId165.png" /><Relationship Type="http://schemas.openxmlformats.org/officeDocument/2006/relationships/image" Id="rId176" Target="media/rId176.png" /><Relationship Type="http://schemas.openxmlformats.org/officeDocument/2006/relationships/image" Id="rId190" Target="media/rId190.png" /><Relationship Type="http://schemas.openxmlformats.org/officeDocument/2006/relationships/image" Id="rId197" Target="media/rId197.png" /><Relationship Type="http://schemas.openxmlformats.org/officeDocument/2006/relationships/image" Id="rId204" Target="media/rId204.png" /><Relationship Type="http://schemas.openxmlformats.org/officeDocument/2006/relationships/image" Id="rId212" Target="media/rId212.png" /><Relationship Type="http://schemas.openxmlformats.org/officeDocument/2006/relationships/image" Id="rId219" Target="media/rId219.png" /><Relationship Type="http://schemas.openxmlformats.org/officeDocument/2006/relationships/image" Id="rId226" Target="media/rId226.png" /><Relationship Type="http://schemas.openxmlformats.org/officeDocument/2006/relationships/image" Id="rId237" Target="media/rId237.png" /><Relationship Type="http://schemas.openxmlformats.org/officeDocument/2006/relationships/image" Id="rId242" Target="media/rId242.png" /><Relationship Type="http://schemas.openxmlformats.org/officeDocument/2006/relationships/image" Id="rId256" Target="media/rId256.png" /><Relationship Type="http://schemas.openxmlformats.org/officeDocument/2006/relationships/image" Id="rId262" Target="media/rId262.png" /><Relationship Type="http://schemas.openxmlformats.org/officeDocument/2006/relationships/image" Id="rId267" Target="media/rId267.png" /><Relationship Type="http://schemas.openxmlformats.org/officeDocument/2006/relationships/image" Id="rId272" Target="media/rId272.png" /><Relationship Type="http://schemas.openxmlformats.org/officeDocument/2006/relationships/image" Id="rId277" Target="media/rId277.png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80" Target="media/rId80.png" /><Relationship Type="http://schemas.openxmlformats.org/officeDocument/2006/relationships/image" Id="rId35" Target="media/rId35.png" /><Relationship Type="http://schemas.openxmlformats.org/officeDocument/2006/relationships/hyperlink" Id="rId155" Target="https://en.wikipedia.org/wiki/Imaginary_number" TargetMode="External" /><Relationship Type="http://schemas.openxmlformats.org/officeDocument/2006/relationships/hyperlink" Id="rId275" Target="https://numbas.mathcentre.ac.uk/question/101423/differentiation-product-rule-6/embed/?token=95bdacf5-d008-407f-86b9-4605fa18c389" TargetMode="External" /><Relationship Type="http://schemas.openxmlformats.org/officeDocument/2006/relationships/hyperlink" Id="rId14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4" Target="https://numbas.mathcentre.ac.uk/question/104233/collect-like-terms/embed/?token=e5fdc25c-98a0-4df2-9a2f-45cc8a15b5f4" TargetMode="External" /><Relationship Type="http://schemas.openxmlformats.org/officeDocument/2006/relationships/hyperlink" Id="rId9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07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1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7" Target="https://numbas.mathcentre.ac.uk/question/126318/algebra-substitution/embed/?token=83a5d483-0d29-43d9-9569-f3b4d04ca26e" TargetMode="External" /><Relationship Type="http://schemas.openxmlformats.org/officeDocument/2006/relationships/hyperlink" Id="rId60" Target="https://numbas.mathcentre.ac.uk/question/127002/algebra-expanding-single-brackets/embed/?token=7f05cd3a-ac38-4f05-8866-e3fa3c6b280c" TargetMode="External" /><Relationship Type="http://schemas.openxmlformats.org/officeDocument/2006/relationships/hyperlink" Id="rId67" Target="https://numbas.mathcentre.ac.uk/question/127099/algebra-factorising-single-brackets/embed/?token=29498934-17cf-45ab-96cb-ab4a6d7523ed" TargetMode="External" /><Relationship Type="http://schemas.openxmlformats.org/officeDocument/2006/relationships/hyperlink" Id="rId75" Target="https://numbas.mathcentre.ac.uk/question/127104/algebra-cancelling-fractions/embed/?token=17a9a4e4-a12e-4563-affd-e77faf02f68e" TargetMode="External" /><Relationship Type="http://schemas.openxmlformats.org/officeDocument/2006/relationships/hyperlink" Id="rId20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59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2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68" Target="https://numbas.mathcentre.ac.uk/question/64345/quadratics-using-the-quadratic-formula/embed/?token=df746faf-a094-4dd6-8e2b-19ae44306fc8" TargetMode="External" /><Relationship Type="http://schemas.openxmlformats.org/officeDocument/2006/relationships/hyperlink" Id="rId153" Target="https://numbas.mathcentre.ac.uk/question/64384/quadratics-factorisation-1/embed/?token=1e79515a-591e-457e-afe3-d82103bb02e9" TargetMode="External" /><Relationship Type="http://schemas.openxmlformats.org/officeDocument/2006/relationships/hyperlink" Id="rId193" Target="https://numbas.mathcentre.ac.uk/question/64712/indices-change-of-notation-3/embed/?token=246845ab-e1ea-4745-9106-5750be81ed2c" TargetMode="External" /><Relationship Type="http://schemas.openxmlformats.org/officeDocument/2006/relationships/hyperlink" Id="rId179" Target="https://numbas.mathcentre.ac.uk/question/65155/simultaneous-equations-quadratics-1/embed/?token=582d176f-c880-4353-abdf-8f51e0c575b6" TargetMode="External" /><Relationship Type="http://schemas.openxmlformats.org/officeDocument/2006/relationships/hyperlink" Id="rId280" Target="https://numbas.mathcentre.ac.uk/question/67315/differentiation-quotient-rule-4/embed/?token=bce25b63-b091-4e64-811d-5e064743c9d4" TargetMode="External" /><Relationship Type="http://schemas.openxmlformats.org/officeDocument/2006/relationships/hyperlink" Id="rId265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19" Target="https://numbas.mathcentre.ac.uk/question/68532/linear-graphs-plotting-1-integer-values/embed/?token=c4963f30-f814-4d6f-91bc-b631f0ed1ec3" TargetMode="External" /><Relationship Type="http://schemas.openxmlformats.org/officeDocument/2006/relationships/hyperlink" Id="rId91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0" Target="https://numbas.mathcentre.ac.uk/question/91317/differentiation-chain-rule-3/embed/?token=0ac77949-e57a-40a4-9e69-200c7817cc9e" TargetMode="External" /><Relationship Type="http://schemas.openxmlformats.org/officeDocument/2006/relationships/hyperlink" Id="rId240" Target="https://numbas.mathcentre.ac.uk/question/98284/logarithms-simplifying-expressions-2/embed/?token=236a0071-445b-43bf-a8a9-9611b4dcb5ae" TargetMode="External" /><Relationship Type="http://schemas.openxmlformats.org/officeDocument/2006/relationships/hyperlink" Id="rId245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5" Target="https://www.desmos.com/calculator" TargetMode="External" /><Relationship Type="http://schemas.openxmlformats.org/officeDocument/2006/relationships/hyperlink" Id="rId131" Target="https://www.desmos.com/calculator/a3c9vcaede?embed" TargetMode="External" /><Relationship Type="http://schemas.openxmlformats.org/officeDocument/2006/relationships/hyperlink" Id="rId115" Target="https://www.desmos.com/calculator/jzyasdusre?embed" TargetMode="External" /><Relationship Type="http://schemas.openxmlformats.org/officeDocument/2006/relationships/hyperlink" Id="rId124" Target="https://www.desmos.com/calculator/llcrsdgmvo?embed" TargetMode="External" /><Relationship Type="http://schemas.openxmlformats.org/officeDocument/2006/relationships/hyperlink" Id="rId215" Target="https://www.desmos.com/calculator/u1nuc4eumz?embed" TargetMode="External" /><Relationship Type="http://schemas.openxmlformats.org/officeDocument/2006/relationships/hyperlink" Id="rId148" Target="https://www.desmos.com/calculator/ufd5zwqegu?embed" TargetMode="External" /><Relationship Type="http://schemas.openxmlformats.org/officeDocument/2006/relationships/hyperlink" Id="rId222" Target="https://www.desmos.com/calculator/uxvmkixg70?embed" TargetMode="External" /><Relationship Type="http://schemas.openxmlformats.org/officeDocument/2006/relationships/hyperlink" Id="rId200" Target="https://www.desmos.com/calculator/vufqtttmvw?embed" TargetMode="External" /><Relationship Type="http://schemas.openxmlformats.org/officeDocument/2006/relationships/hyperlink" Id="rId135" Target="https://www.desmos.com/calculator/z9r3fkyrcf?embed" TargetMode="External" /><Relationship Type="http://schemas.openxmlformats.org/officeDocument/2006/relationships/hyperlink" Id="rId211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5" Target="https://en.wikipedia.org/wiki/Imaginary_number" TargetMode="External" /><Relationship Type="http://schemas.openxmlformats.org/officeDocument/2006/relationships/hyperlink" Id="rId275" Target="https://numbas.mathcentre.ac.uk/question/101423/differentiation-product-rule-6/embed/?token=95bdacf5-d008-407f-86b9-4605fa18c389" TargetMode="External" /><Relationship Type="http://schemas.openxmlformats.org/officeDocument/2006/relationships/hyperlink" Id="rId14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4" Target="https://numbas.mathcentre.ac.uk/question/104233/collect-like-terms/embed/?token=e5fdc25c-98a0-4df2-9a2f-45cc8a15b5f4" TargetMode="External" /><Relationship Type="http://schemas.openxmlformats.org/officeDocument/2006/relationships/hyperlink" Id="rId9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07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1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7" Target="https://numbas.mathcentre.ac.uk/question/126318/algebra-substitution/embed/?token=83a5d483-0d29-43d9-9569-f3b4d04ca26e" TargetMode="External" /><Relationship Type="http://schemas.openxmlformats.org/officeDocument/2006/relationships/hyperlink" Id="rId60" Target="https://numbas.mathcentre.ac.uk/question/127002/algebra-expanding-single-brackets/embed/?token=7f05cd3a-ac38-4f05-8866-e3fa3c6b280c" TargetMode="External" /><Relationship Type="http://schemas.openxmlformats.org/officeDocument/2006/relationships/hyperlink" Id="rId67" Target="https://numbas.mathcentre.ac.uk/question/127099/algebra-factorising-single-brackets/embed/?token=29498934-17cf-45ab-96cb-ab4a6d7523ed" TargetMode="External" /><Relationship Type="http://schemas.openxmlformats.org/officeDocument/2006/relationships/hyperlink" Id="rId75" Target="https://numbas.mathcentre.ac.uk/question/127104/algebra-cancelling-fractions/embed/?token=17a9a4e4-a12e-4563-affd-e77faf02f68e" TargetMode="External" /><Relationship Type="http://schemas.openxmlformats.org/officeDocument/2006/relationships/hyperlink" Id="rId20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59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2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68" Target="https://numbas.mathcentre.ac.uk/question/64345/quadratics-using-the-quadratic-formula/embed/?token=df746faf-a094-4dd6-8e2b-19ae44306fc8" TargetMode="External" /><Relationship Type="http://schemas.openxmlformats.org/officeDocument/2006/relationships/hyperlink" Id="rId153" Target="https://numbas.mathcentre.ac.uk/question/64384/quadratics-factorisation-1/embed/?token=1e79515a-591e-457e-afe3-d82103bb02e9" TargetMode="External" /><Relationship Type="http://schemas.openxmlformats.org/officeDocument/2006/relationships/hyperlink" Id="rId193" Target="https://numbas.mathcentre.ac.uk/question/64712/indices-change-of-notation-3/embed/?token=246845ab-e1ea-4745-9106-5750be81ed2c" TargetMode="External" /><Relationship Type="http://schemas.openxmlformats.org/officeDocument/2006/relationships/hyperlink" Id="rId179" Target="https://numbas.mathcentre.ac.uk/question/65155/simultaneous-equations-quadratics-1/embed/?token=582d176f-c880-4353-abdf-8f51e0c575b6" TargetMode="External" /><Relationship Type="http://schemas.openxmlformats.org/officeDocument/2006/relationships/hyperlink" Id="rId280" Target="https://numbas.mathcentre.ac.uk/question/67315/differentiation-quotient-rule-4/embed/?token=bce25b63-b091-4e64-811d-5e064743c9d4" TargetMode="External" /><Relationship Type="http://schemas.openxmlformats.org/officeDocument/2006/relationships/hyperlink" Id="rId265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19" Target="https://numbas.mathcentre.ac.uk/question/68532/linear-graphs-plotting-1-integer-values/embed/?token=c4963f30-f814-4d6f-91bc-b631f0ed1ec3" TargetMode="External" /><Relationship Type="http://schemas.openxmlformats.org/officeDocument/2006/relationships/hyperlink" Id="rId91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0" Target="https://numbas.mathcentre.ac.uk/question/91317/differentiation-chain-rule-3/embed/?token=0ac77949-e57a-40a4-9e69-200c7817cc9e" TargetMode="External" /><Relationship Type="http://schemas.openxmlformats.org/officeDocument/2006/relationships/hyperlink" Id="rId240" Target="https://numbas.mathcentre.ac.uk/question/98284/logarithms-simplifying-expressions-2/embed/?token=236a0071-445b-43bf-a8a9-9611b4dcb5ae" TargetMode="External" /><Relationship Type="http://schemas.openxmlformats.org/officeDocument/2006/relationships/hyperlink" Id="rId245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5" Target="https://www.desmos.com/calculator" TargetMode="External" /><Relationship Type="http://schemas.openxmlformats.org/officeDocument/2006/relationships/hyperlink" Id="rId131" Target="https://www.desmos.com/calculator/a3c9vcaede?embed" TargetMode="External" /><Relationship Type="http://schemas.openxmlformats.org/officeDocument/2006/relationships/hyperlink" Id="rId115" Target="https://www.desmos.com/calculator/jzyasdusre?embed" TargetMode="External" /><Relationship Type="http://schemas.openxmlformats.org/officeDocument/2006/relationships/hyperlink" Id="rId124" Target="https://www.desmos.com/calculator/llcrsdgmvo?embed" TargetMode="External" /><Relationship Type="http://schemas.openxmlformats.org/officeDocument/2006/relationships/hyperlink" Id="rId215" Target="https://www.desmos.com/calculator/u1nuc4eumz?embed" TargetMode="External" /><Relationship Type="http://schemas.openxmlformats.org/officeDocument/2006/relationships/hyperlink" Id="rId148" Target="https://www.desmos.com/calculator/ufd5zwqegu?embed" TargetMode="External" /><Relationship Type="http://schemas.openxmlformats.org/officeDocument/2006/relationships/hyperlink" Id="rId222" Target="https://www.desmos.com/calculator/uxvmkixg70?embed" TargetMode="External" /><Relationship Type="http://schemas.openxmlformats.org/officeDocument/2006/relationships/hyperlink" Id="rId200" Target="https://www.desmos.com/calculator/vufqtttmvw?embed" TargetMode="External" /><Relationship Type="http://schemas.openxmlformats.org/officeDocument/2006/relationships/hyperlink" Id="rId135" Target="https://www.desmos.com/calculator/z9r3fkyrcf?embed" TargetMode="External" /><Relationship Type="http://schemas.openxmlformats.org/officeDocument/2006/relationships/hyperlink" Id="rId211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13T12:30:35Z</dcterms:created>
  <dcterms:modified xsi:type="dcterms:W3CDTF">2022-09-13T12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